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cad585b68d7fb0defa813db8fc1afbaec25b170"/>
    <w:p>
      <w:pPr>
        <w:pStyle w:val="Heading1"/>
      </w:pPr>
      <w:r>
        <w:t xml:space="preserve">Undergraduate Thesis: The Role of Meteorologists in Russia, Saint Petersburg</w:t>
      </w:r>
    </w:p>
    <w:bookmarkStart w:id="20" w:name="abstract"/>
    <w:p>
      <w:pPr>
        <w:pStyle w:val="Heading2"/>
      </w:pPr>
      <w:r>
        <w:t xml:space="preserve">Abstract</w:t>
      </w:r>
    </w:p>
    <w:p>
      <w:pPr>
        <w:pStyle w:val="FirstParagraph"/>
      </w:pPr>
      <w:r>
        <w:t xml:space="preserve">This Undergraduate Thesis explores the significance of Meteorologists in Russia, with a specific focus on Saint Petersburg. As a city characterized by its unique climatic conditions and historical ties to meteorological advancements, Saint Petersburg presents both challenges and opportunities for modern meteorological research. This document analyzes the role of Meteorologists in predicting weather patterns, mitigating climate-related risks, and contributing to public safety. By integrating historical context with contemporary practices, this thesis highlights the evolving responsibilities of Meteorologists in a region shaped by Arctic influences and urbanization.</w:t>
      </w:r>
    </w:p>
    <w:bookmarkEnd w:id="20"/>
    <w:bookmarkStart w:id="21" w:name="introduction"/>
    <w:p>
      <w:pPr>
        <w:pStyle w:val="Heading2"/>
      </w:pPr>
      <w:r>
        <w:t xml:space="preserve">Introduction</w:t>
      </w:r>
    </w:p>
    <w:p>
      <w:pPr>
        <w:pStyle w:val="FirstParagraph"/>
      </w:pPr>
      <w:r>
        <w:t xml:space="preserve">The study of meteorology is essential for understanding atmospheric phenomena and their impact on human activities. In Russia, particularly in the city of Saint Petersburg, Meteorologists play a critical role due to the region's geographical and climatic uniqueness. Located on the Baltic Sea, Saint Petersburg experiences extreme seasonal variations, including long winters with heavy snowfall and short summers with high humidity. These conditions necessitate specialized meteorological expertise to ensure public safety, support agricultural planning, and guide infrastructure development.</w:t>
      </w:r>
    </w:p>
    <w:p>
      <w:pPr>
        <w:pStyle w:val="BodyText"/>
      </w:pPr>
      <w:r>
        <w:t xml:space="preserve">This Undergraduate Thesis aims to address the following questions: How has the field of meteorology evolved in Russia, specifically in Saint Petersburg? What are the key responsibilities of Meteorologists in this region? And how can modern meteorological techniques address emerging challenges like climate change and urbanization?</w:t>
      </w:r>
    </w:p>
    <w:bookmarkEnd w:id="21"/>
    <w:bookmarkStart w:id="22" w:name="X916828fcc94bb62293219612be3947f0724efff"/>
    <w:p>
      <w:pPr>
        <w:pStyle w:val="Heading2"/>
      </w:pPr>
      <w:r>
        <w:t xml:space="preserve">Historical Context: Meteorology in Russia and Saint Petersburg</w:t>
      </w:r>
    </w:p>
    <w:p>
      <w:pPr>
        <w:pStyle w:val="FirstParagraph"/>
      </w:pPr>
      <w:r>
        <w:t xml:space="preserve">Russia has a long-standing tradition of meteorological research, dating back to the establishment of the first weather stations in the 18th century. Saint Petersburg, founded by Peter the Great, became a hub for scientific innovation. The city's Imperial Academy of Sciences (founded in 1724) included early meteorological studies, laying the groundwork for modern climatology.</w:t>
      </w:r>
    </w:p>
    <w:p>
      <w:pPr>
        <w:pStyle w:val="BodyText"/>
      </w:pPr>
      <w:r>
        <w:t xml:space="preserve">In the 20th century, Russia expanded its meteorological networks to monitor extreme weather events such as blizzards and floods. Saint Petersburg's location made it particularly vulnerable to these phenomena, leading to the establishment of specialized Meteorology departments at institutions like Saint Petersburg State University. These efforts reflect the city's recognition of Meteorologists' role in safeguarding its population and economy.</w:t>
      </w:r>
    </w:p>
    <w:bookmarkEnd w:id="22"/>
    <w:bookmarkStart w:id="23" w:name="X70028208796b452eeab9a4f93a7a941c8e1b5b2"/>
    <w:p>
      <w:pPr>
        <w:pStyle w:val="Heading2"/>
      </w:pPr>
      <w:r>
        <w:t xml:space="preserve">The Role of Meteorologists in Russia, Saint Petersburg</w:t>
      </w:r>
    </w:p>
    <w:p>
      <w:pPr>
        <w:pStyle w:val="FirstParagraph"/>
      </w:pPr>
      <w:r>
        <w:t xml:space="preserve">In Russia, Meteorologists are responsible for monitoring atmospheric conditions, issuing weather forecasts, and analyzing climate trends. In Saint Petersburg, their work is critical due to the city's susceptibility to severe weather events such as storms (known locally as "bura"), flooding from the Neva River, and temperature fluctuations that impact infrastructure.</w:t>
      </w:r>
    </w:p>
    <w:p>
      <w:pPr>
        <w:pStyle w:val="BodyText"/>
      </w:pPr>
      <w:r>
        <w:t xml:space="preserve">Meteorologists in Saint Petersburg collaborate with local authorities to develop early warning systems for extreme weather. For example, during winter months, they predict snowfall intensity to guide road maintenance crews and public transportation services. In summer, their analyses of humidity levels help mitigate risks of flooding from rising water levels in the Baltic Sea.</w:t>
      </w:r>
    </w:p>
    <w:p>
      <w:pPr>
        <w:pStyle w:val="BodyText"/>
      </w:pPr>
      <w:r>
        <w:t xml:space="preserve">Additionally, Meteorologists contribute to long-term climate research. Saint Petersburg's proximity to both the Arctic Circle and major European weather systems makes it a vital location for studying global climate change. Data collected by local meteorological institutes informs national and international policies on environmental sustainability.</w:t>
      </w:r>
    </w:p>
    <w:bookmarkEnd w:id="23"/>
    <w:bookmarkStart w:id="24" w:name="Xde03a82e4db5c32781bebb1ec14678257af368d"/>
    <w:p>
      <w:pPr>
        <w:pStyle w:val="Heading2"/>
      </w:pPr>
      <w:r>
        <w:t xml:space="preserve">Challenges Facing Meteorologists in Saint Petersburg</w:t>
      </w:r>
    </w:p>
    <w:p>
      <w:pPr>
        <w:pStyle w:val="FirstParagraph"/>
      </w:pPr>
      <w:r>
        <w:t xml:space="preserve">Despite their critical role, Meteorologists in Saint Petersburg face several challenges. One major issue is the impact of urbanization on local weather patterns. The city's dense infrastructure and high population density create microclimates that complicate traditional forecasting models.</w:t>
      </w:r>
    </w:p>
    <w:p>
      <w:pPr>
        <w:pStyle w:val="BodyText"/>
      </w:pPr>
      <w:r>
        <w:t xml:space="preserve">Climate change has also introduced new variables into meteorological research. Rising sea levels threaten Saint Petersburg's coastal areas, while unpredictable winter storms increase the risk of power outages and transportation disruptions. Meteorologists must adapt their methodologies to incorporate these emerging threats.</w:t>
      </w:r>
    </w:p>
    <w:p>
      <w:pPr>
        <w:pStyle w:val="BodyText"/>
      </w:pPr>
      <w:r>
        <w:t xml:space="preserve">Another challenge is the need for advanced technology and data-sharing agreements with international organizations. As a major city in Russia, Saint Petersburg's meteorological institutions must balance national priorities with global collaborations to ensure accurate and timely weather information.</w:t>
      </w:r>
    </w:p>
    <w:bookmarkEnd w:id="24"/>
    <w:bookmarkStart w:id="25" w:name="Xbeba4259cb541988a94ad23b9047685fe3f2219"/>
    <w:p>
      <w:pPr>
        <w:pStyle w:val="Heading2"/>
      </w:pPr>
      <w:r>
        <w:t xml:space="preserve">Opportunities for Meteorologists in Russia, Saint Petersburg</w:t>
      </w:r>
    </w:p>
    <w:p>
      <w:pPr>
        <w:pStyle w:val="FirstParagraph"/>
      </w:pPr>
      <w:r>
        <w:t xml:space="preserve">The evolution of technology presents new opportunities for Meteorologists in Saint Petersburg. Remote sensing, artificial intelligence, and satellite imaging are revolutionizing the field, allowing for more precise weather predictions and climate modeling. For instance, AI-driven systems can analyze vast amounts of historical data to forecast extreme weather events with greater accuracy.</w:t>
      </w:r>
    </w:p>
    <w:p>
      <w:pPr>
        <w:pStyle w:val="BodyText"/>
      </w:pPr>
      <w:r>
        <w:t xml:space="preserve">Moreover, Saint Petersburg's position as a cultural and scientific center in Russia provides Meteorologists with access to interdisciplinary research opportunities. Collaborations between meteorology departments, environmental agencies, and urban planners can lead to innovative solutions for climate resilience. For example, integrating meteorological data into city planning could reduce flood risks during heavy rainfall seasons.</w:t>
      </w:r>
    </w:p>
    <w:p>
      <w:pPr>
        <w:pStyle w:val="BodyText"/>
      </w:pPr>
      <w:r>
        <w:t xml:space="preserve">Education also plays a key role in advancing the field. Institutions like Saint Petersburg State University offer specialized programs in meteorology and climatology, ensuring a steady supply of trained Meteorologists to address regional and global challenges.</w:t>
      </w:r>
    </w:p>
    <w:bookmarkEnd w:id="25"/>
    <w:bookmarkStart w:id="26" w:name="conclusion"/>
    <w:p>
      <w:pPr>
        <w:pStyle w:val="Heading2"/>
      </w:pPr>
      <w:r>
        <w:t xml:space="preserve">Conclusion</w:t>
      </w:r>
    </w:p>
    <w:p>
      <w:pPr>
        <w:pStyle w:val="FirstParagraph"/>
      </w:pPr>
      <w:r>
        <w:t xml:space="preserve">The Undergraduate Thesis presented here underscores the indispensable role of Meteorologists in Russia, particularly in Saint Petersburg. Their work is vital for predicting weather patterns, mitigating climate risks, and supporting public safety in a city shaped by unique climatic conditions. As challenges like urbanization and climate change continue to evolve, Meteorologists must leverage advanced technologies and interdisciplinary approaches to meet these demands.</w:t>
      </w:r>
    </w:p>
    <w:p>
      <w:pPr>
        <w:pStyle w:val="BodyText"/>
      </w:pPr>
      <w:r>
        <w:t xml:space="preserve">For students of meteorology in Russia Saint Petersburg, this thesis serves as both an academic exploration of the field and a call to action. By deepening their understanding of regional climatology and embracing innovation, future Meteorologists can contribute meaningfully to the resilience of Saint Petersburg and beyond.</w:t>
      </w:r>
    </w:p>
    <w:bookmarkEnd w:id="26"/>
    <w:bookmarkStart w:id="27" w:name="references"/>
    <w:p>
      <w:pPr>
        <w:pStyle w:val="Heading2"/>
      </w:pPr>
      <w:r>
        <w:t xml:space="preserve">References</w:t>
      </w:r>
    </w:p>
    <w:p>
      <w:pPr>
        <w:numPr>
          <w:ilvl w:val="0"/>
          <w:numId w:val="1001"/>
        </w:numPr>
        <w:pStyle w:val="Compact"/>
      </w:pPr>
      <w:r>
        <w:t xml:space="preserve">Saint Petersburg State University. "Department of Meteorology and Climatology." Retrieved from [www.spsu.ru/meteorology](http://www.spsu.ru/meteorology).</w:t>
      </w:r>
    </w:p>
    <w:p>
      <w:pPr>
        <w:numPr>
          <w:ilvl w:val="0"/>
          <w:numId w:val="1001"/>
        </w:numPr>
        <w:pStyle w:val="Compact"/>
      </w:pPr>
      <w:r>
        <w:t xml:space="preserve">Russian Hydrometeorological Institute. "Annual Report on Climate Trends in Northern Russia." 2023.</w:t>
      </w:r>
    </w:p>
    <w:p>
      <w:pPr>
        <w:numPr>
          <w:ilvl w:val="0"/>
          <w:numId w:val="1001"/>
        </w:numPr>
        <w:pStyle w:val="Compact"/>
      </w:pPr>
      <w:r>
        <w:t xml:space="preserve">World Meteorological Organization. "Urban Climate Resilience: A Global Perspective."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Russia Saint Petersburg</dc:title>
  <dc:creator/>
  <dc:language>en</dc:language>
  <cp:keywords/>
  <dcterms:created xsi:type="dcterms:W3CDTF">2026-07-23T19:46:36Z</dcterms:created>
  <dcterms:modified xsi:type="dcterms:W3CDTF">2026-07-23T19:46:36Z</dcterms:modified>
</cp:coreProperties>
</file>

<file path=docProps/custom.xml><?xml version="1.0" encoding="utf-8"?>
<Properties xmlns="http://schemas.openxmlformats.org/officeDocument/2006/custom-properties" xmlns:vt="http://schemas.openxmlformats.org/officeDocument/2006/docPropsVTypes"/>
</file>